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4E32" w:rsidRDefault="005263FC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1763" cy="10057576"/>
                <wp:effectExtent l="0" t="0" r="1270" b="12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2" cy="10057574"/>
                          <a:chOff x="0" y="1"/>
                          <a:chExt cx="7771762" cy="10057574"/>
                        </a:xfrm>
                      </wpg:grpSpPr>
                      <wpg:grpSp>
                        <wpg:cNvPr id="3" name="Group 3"/>
                        <wpg:cNvGrpSpPr/>
                        <wpg:grpSpPr>
                          <a:xfrm>
                            <a:off x="0" y="1"/>
                            <a:ext cx="7771762" cy="10057574"/>
                            <a:chOff x="0" y="94"/>
                            <a:chExt cx="7771762" cy="10057574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4"/>
                              <a:ext cx="7771762" cy="1005757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4000" y="7962900"/>
                              <a:ext cx="2927985" cy="914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90BBD" w:rsidRPr="00FC30BD" w:rsidRDefault="00390BBD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900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FC30BD">
                                  <w:rPr>
                                    <w:rFonts w:asciiTheme="minorHAnsi" w:hAnsiTheme="minorHAnsi" w:cs="Museo Sans 900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ame</w:t>
                                </w:r>
                              </w:p>
                              <w:p w:rsidR="00390BBD" w:rsidRPr="00FC30BD" w:rsidRDefault="00390BBD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FC30BD"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itle</w:t>
                                </w:r>
                              </w:p>
                              <w:p w:rsidR="00390BBD" w:rsidRPr="00FC30BD" w:rsidRDefault="00390BBD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FC30BD"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umber</w:t>
                                </w:r>
                              </w:p>
                              <w:p w:rsidR="00390BBD" w:rsidRPr="00FC30BD" w:rsidRDefault="00390BBD" w:rsidP="00390BBD">
                                <w:pPr>
                                  <w:spacing w:after="0"/>
                                  <w:contextualSpacing/>
                                  <w:rPr>
                                    <w:color w:val="FFFFFF" w:themeColor="background1"/>
                                  </w:rPr>
                                </w:pPr>
                                <w:r w:rsidRPr="00FC30BD">
                                  <w:rPr>
                                    <w:rFonts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Emai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wps:wsp>
                        <wps:cNvPr id="1" name="Text Box 1"/>
                        <wps:cNvSpPr txBox="1">
                          <a:spLocks noChangeArrowheads="1"/>
                        </wps:cNvSpPr>
                        <wps:spPr bwMode="auto">
                          <a:xfrm>
                            <a:off x="809625" y="9571775"/>
                            <a:ext cx="6542476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263FC" w:rsidRPr="00E62509" w:rsidRDefault="005263FC" w:rsidP="005263FC">
                              <w:pPr>
                                <w:jc w:val="both"/>
                                <w:rPr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bookmarkStart w:id="1" w:name="_Hlk495588403"/>
                              <w:bookmarkStart w:id="2" w:name="_Hlk495588404"/>
                              <w:bookmarkStart w:id="3" w:name="_Hlk495588405"/>
                              <w:r w:rsidRPr="00E62509">
                                <w:rPr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Insert seller disclaimer here…</w:t>
                              </w:r>
                              <w:bookmarkEnd w:id="1"/>
                              <w:bookmarkEnd w:id="2"/>
                              <w:bookmarkEnd w:id="3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" o:spid="_x0000_s1026" style="position:absolute;margin-left:-1in;margin-top:-1in;width:611.95pt;height:791.95pt;z-index:251663360" coordorigin="" coordsize="77717,1005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AABEQIR&#10;AD8A5ClFJRQA7rTaWkoAeOKMUKaOtAxtKOaXbSZxTCwEUlOppGKQC5pQtNFOxTAAO1IvNLtzRjFA&#10;hDTakzmo6QBRRRQAUUUtABSUtJQAUUtJQAUvWilApgJRSnmigBBRS9KTrRYBKKWkpAFFFFABRRRQ&#10;AV6F8Jv+W/8A2y/9nrz2vQvhN/y3/wC2X/s9AHoV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z7im04jtR14oASnBaROaeKA&#10;EU0hHNPxQwpgNHPFITinAYzRigY1RSOO9PNNPzUgEAp9BXtS5pgAFJjNApc0AMpmMVLUbdaBCUUU&#10;tIBKWiigBKKKKAFooooAUCheeKUUoOKYCBaD6elLilxQA1lpKkPpTCvNAxDTacTmkpAJRRRQIKKK&#10;KACvQvhN/wAt/wDtl/7PXntehfCb/lv/ANsv/Z6APQq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Pn9hSMKfjBxSEelDGhqU8&#10;GhV70pWgAxmjpSZ7U4CmICuDSH1p2MU3NAxFPeko3Y4pVpAHSgrSmjGaYhCcUvT8acDTWWgBoGaY&#10;9S47VG4oAZS0lLSAOtJS0UAJS0lKDQCDFKKCcUtMY4c0AUAZozkUCF6UdaUClxQMaBSNThSYzzQB&#10;GBS1Iw71GeKAG4pKeeaaRigQlFLSUgCvQvhN/wAt/wDtl/7PXntehfCb/lv/ANsv/Z6APQq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HR0qjtQBupRQAuMUH/P4UBtp+lDg9aBCbyfp&#10;QBimx881IcimhoVRSGnYHWlzilYZEq4qTGaQrTlWgAAwc0Bs9aeOmKMbeKAMLW/vj/dH8zWfWjrn&#10;3x/uj+ZrOoE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SqvanEU3GP/AK9PIxxQAn0pJGpcZ+Wm47d+1ACxp6f5FO4NKq0o459qADbmlI44&#10;oAxSYp3BCEYp6jv1poXNSjjmkxjVPNK3PNHXp3pwoAwNcGHH+6P5ms6tLXhhx/uj+ZrNoE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TBs8&#10;0opuadQCHA8U1BmnHjmo168UDZInFP61GoxyKeGzxQIM/rRjBpB696VeuD3oAMc08HvUeakTjj0z&#10;QAAZ4NPxikUZAobjpQBga598f7o/mazq0ddHzjH90fzNZ1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0zHFCjn3pxFIFoAAM80xBipH4z9&#10;KRY+cUAOFKEwAfWgLU3bHpQBGB608jjNIBmnbcc0ANIxQvPJobim7sc0wROvNJjHPWjbinE4x7VK&#10;A53XjmQf7o/maza09fGHH+6P5msym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dSFzQRnpTgf8AJ4pzChgRkYpy5SlQkmn8n8aVhkaU4E81&#10;LsxRtyMD1oAjC8e9KWzSNxTSaYXH9fak2Z5p65HOKkAxQIQDdzSkbaVQT+FG386BnOa+MSAeij+Z&#10;rMrV8Rf6wf7g/mayqB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1ainE9qXaelCgH/61AhUUZ461IDz/n/9VKBTV55NA72F6cUYx1605V9f&#10;rRigCMrShdvNSNTcUAgA7VIF4oUE9Kch54/WmMZ705R2p6+nvTyOg7UgRyniE5kH+4P5msutfxOM&#10;Sj/cH8zWRQI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n0DFA4p1IGpgC80oam5pwODSAfFJirUF2&#10;Y/cEYOemPSqZGaUfLQBdk09bnLRfKfTt+HPH6j6VnOhQ7T1FWo58fhVwSrcLsf2+v4UAY9FWptPZ&#10;AWHzKPTrj1I/wqr1oAKKKKACiiigAooooAKKKKACiiigAooooAKKKKACiiigAooooAKKKKACiiig&#10;ApaSigBxajeabRQAua9C+EzZ88f9c/8A2evPK9C+E3/Lf/tl/wCz0Aeh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+aqKKKBhRRRQAUUUUAFFFFABRRRQAUUUUAFFFFABR&#10;RRQAUUUUAFFFFABRRRQAUUUUAFFFFABRRRQAUUUUAFFFFABRRRQAUUUUAFFFFABRRRQAUUUUAFFF&#10;FABRRRQAUUUUAFFFFABRRRQAUUUUAFFFFABRRRQAUUUUAFFFFABRRRQAUUUUAFFFFABRRRQAUUUU&#10;AFFFFABRRRQAUUUUAFFFFABRRRQAUUUUAFFFFABRRRQAUUUUAFFFFABX0rXzVX0rQDCiiigQ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zVRRRQMKKKKACiiigAooooAKKKKACiiigAooooAKKKKACiiigAooooAKKKKACiiigAooo&#10;oAKKKKACiiigAooooAKKKKACiiigAooooAKKKKACiiigAooooAKKKKACiiigAooooAKKKKACiiig&#10;AooooAKKKKACiiigAooooAKKKKACiiigAooooAKKKKACiiigAooooAKKKKACiiigAooooAKKKKAC&#10;iiigAooooAKKKKACiiigAooooAK+la+aq+laAYUUUUC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+aqKKKBhRRRQAUUUUAFFFF&#10;ABRRRQAUUUUAFFFFABRRRQAUUUUAFFFFABRRRQAUUUUAFFFFABRRRQAUUUUAFFFFABRRRQAUUUUA&#10;FFFFABRRRQAUUUUAFFFFABRRRQAUUUUAFFFFABRRRQAUUUUAFFFFABRRRQAUUUUAFFFFABRRRQAU&#10;UUUAFFFFABRRRQAUUUUAFFFFABRRRQAUUUUAFFFFABRRRQAUUUUAFFFFABRRRQAUUUUAFFFFABX0&#10;rXzVX0rQDCiiigQ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zVRRRQMKKKKACiiigAooooAKKKKACiiigAooooAKKKKACiiigA&#10;ooooAKKKKACiiigAooooAKKKKACiiigAooooAKKKKACiiigAooooAKKKKACiiigAooooAKKKKACi&#10;iigAooooAKKKKACiiigAooooAKKKKACiiigAooooAKKKKACiiigAooooAKKKKACiiigAooooAKKK&#10;KACiiigAooooAKKKKACiiigAooooAKKKKACiiigAooooAK+la+aq+laAYUUUUC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+aq&#10;KKKBhRRRQAUUUUAFFFFABRRRQAUUUUAFFFFABRRRQAUUUUAFFFFABRRRQAUUUUAFFFFABRRRQAUU&#10;UUAFFFFABRRRQAUUUUAFFFFABRRRQAUUUUAFFFFABRRRQAUUUUAFFFFABRRRQAUUUUAFFFFABRRR&#10;QAUUUUAFFFFABRRRQAUUUUAFFFFABRRRQAUUUUAFFFFABRRRQAUUUUAFFFFABRRRQAUUUUAFFFFA&#10;BRRRQAUUUUAFFFFABX0rXzVX0rQDCiiig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zVRRRQMKKKKACiiigAooooAKKKKACii&#10;igAooooAKKKKACiiigAooooAKKKKACiiigAooooAKKKKACiiigAooooAKKKKACiiigAooooAKKKK&#10;ACiiigAooooAKKKKACiiigAooooAKKKKACiiigAooooAKKKKACiiigAooooAKKKKACiiigAooooA&#10;KKKKACiiigAooooAKKKKACiiigAooooAKKKKACiiigAooooAKKKKACiiigAooooAK+la+aq+laAY&#10;UUUUC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+aqKKKBhRRRQAUUUUAFFFFABRRRQAUUUUAFFFFABRRRQAUUUUAFFFFABRRRQ&#10;AUUUUAFFFFABRRRQAUUUUAFFFFABRRRQAUUUUAFFFFABRRRQAUUUUAFFFFABRRRQAUUUUAFFFFAB&#10;RRRQAUUUUAFFFFABRRRQAUUUUAFFFFABRRRQAUUUUAFFFFABRRRQAUUUUAFFFFABRRRQAUUUUAFF&#10;FFABRRRQAUUUUAFFFFABRRRQAUUUUAFFFFABX0rXzVX0rQDCiiigQ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zVRRRQMKKKKA&#10;CiiigAooooAKKKKACiiigAooooAKKKKACiiigAooooAKKKKACiiigAooooAKKKKACiiigAooooAK&#10;KKKACiiigAooooAKKKKACiiigAooooAKKKKACiiigAooooAKKKKACiiigAooooAKKKKACiiigAoo&#10;ooAKKKKACiiigAooooAKKKKACiiigAooooAKKKKACiiigAooooAKKKKACiiigAooooAKKKKACiii&#10;gAooooAK+la+aq+laAYUUUUC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+aqKKKBhRRRQAUUUUAFFFFABRRRQAUUUUAFFFFABR&#10;RRQAUUUUAFFFFABRRRQAUUUUAFFFFABRRRQAUUUUAFFFFABRRRQAUUUUAFFFFABRRRQAUUUUAFFF&#10;FABRRRQAUUUUAFFFFABRRRQAUUUUAFFFFABRRRQAUUUUAFFFFABRRRQAUUUUAFFFFABRRRQAUUUU&#10;AFFFFABRRRQAUUUUAFFFFABRRRQAUUUUAFFFFABRRRQAUUUUAFFFFABX0rXzVX0rQDCiiigQ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zVRRRQMKKKKACiiigAooooAKKKKACiiigAooooAKKKKACiiigAooooAKKKKACiiigAooo&#10;oAKKKKACiiigAooooAKKKKACiiigAooooAKKKKACiiigAooooAKKKKACiiigAooooAKKKKACiiig&#10;AooooAKKKKACiiigAooooAKKKKACiiigAooooAKKKKACiiigAooooAKKKKACiiigAooooAKKKKAC&#10;iiigAooooAKKKKACiiigAooooAK+la+aq+laAYUUUUC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+aqKKKBhRRRQAUUUUAFFFF&#10;ABRRRQAUUUUAFFFFABRRRQAUUUUAFFFFABRRRQAUUUUAFFFFABRRRQAUUUUAFFFFABRRRQAUUUUA&#10;FFFFABRRRQAUUUUAFFFFABRRRQAUUUUAFFFFABRRRQAUUUUAFFFFABRRRQAUUUUAFFFFABRRRQAU&#10;UUUAFFFFABRRRQAUUUUAFFFFABRRRQAUUUUAFFFFABRRRQAUUUUAFFFFABRRRQAUUUUAFFFFABX0&#10;rXzVX0rQDCiiigQ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zVRRRQMKKKKACiiigAooooAKKKKACiiigAooooAKKKKACiiigA&#10;ooooAKKKKACiiigAooooAKKKKACiiigAooooAKKKKACiiigAooooAKKKKACiiigAooooAKKKKACi&#10;iigAooooAKKKKACiiigAooooAKKKKACiiigAooooAKKKKACiiigAooooAKKKKACiiigAooooAKKK&#10;KACiiigAooooAKKKKACiiigAooooAKKKKACiiigAooooAK+la+aq+laAYUUUUC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o52YD5ACf9pio/MBqkooApxWzNJ57&#10;hQQpXC5YnJByWIX04GPU55q5RRQAUUUUAFFFFABXlNh4Ev0fYywhHkbcxjhfA4+YArnaf4VGMHqF&#10;HNerUUAeaW/hW+JthLHEYxKWkURwKVBIVgQBtYFBkbec9eVQhsXhi/nHmTRp5jGct+6tDyEBiOdh&#10;yWkJDc9PTrXptFAHkknhbU0OBDCeAciK17jOOVHI6HtkcEjmultPCUlvPA4VdgklMh8q2BARj5JB&#10;WMHLADOOR/snp21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">
                <v:group id="Group 3" o:spid="_x0000_s1027" style="position:absolute;width:77717;height:100575" coordorigin="" coordsize="77717,10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77717;height:100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540;top:79629;width:2927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" filled="f" stroked="f">
                    <v:textbox>
                      <w:txbxContent>
                        <w:p w:rsidR="00390BBD" w:rsidRPr="00FC30BD" w:rsidRDefault="00390BBD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900"/>
                              <w:b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C30BD">
                            <w:rPr>
                              <w:rFonts w:asciiTheme="minorHAnsi" w:hAnsiTheme="minorHAnsi" w:cs="Museo Sans 900"/>
                              <w:b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ame</w:t>
                          </w:r>
                        </w:p>
                        <w:p w:rsidR="00390BBD" w:rsidRPr="00FC30BD" w:rsidRDefault="00390BBD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C30BD"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itle</w:t>
                          </w:r>
                        </w:p>
                        <w:p w:rsidR="00390BBD" w:rsidRPr="00FC30BD" w:rsidRDefault="00390BBD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C30BD"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umber</w:t>
                          </w:r>
                        </w:p>
                        <w:p w:rsidR="00390BBD" w:rsidRPr="00FC30BD" w:rsidRDefault="00390BBD" w:rsidP="00390BBD">
                          <w:pPr>
                            <w:spacing w:after="0"/>
                            <w:contextualSpacing/>
                            <w:rPr>
                              <w:color w:val="FFFFFF" w:themeColor="background1"/>
                            </w:rPr>
                          </w:pPr>
                          <w:r w:rsidRPr="00FC30BD">
                            <w:rPr>
                              <w:rFonts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Email</w:t>
                          </w:r>
                        </w:p>
                      </w:txbxContent>
                    </v:textbox>
                  </v:shape>
                </v:group>
                <v:shape id="Text Box 1" o:spid="_x0000_s1030" type="#_x0000_t202" style="position:absolute;left:8096;top:95717;width:65425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  <v:textbox>
                    <w:txbxContent>
                      <w:p w:rsidR="005263FC" w:rsidRPr="00E62509" w:rsidRDefault="005263FC" w:rsidP="005263FC">
                        <w:pPr>
                          <w:jc w:val="both"/>
                          <w:rPr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bookmarkStart w:id="4" w:name="_Hlk495588403"/>
                        <w:bookmarkStart w:id="5" w:name="_Hlk495588404"/>
                        <w:bookmarkStart w:id="6" w:name="_Hlk495588405"/>
                        <w:r w:rsidRPr="00E62509">
                          <w:rPr>
                            <w:color w:val="A6A6A6" w:themeColor="background1" w:themeShade="A6"/>
                            <w:sz w:val="16"/>
                            <w:szCs w:val="16"/>
                          </w:rPr>
                          <w:t>Insert seller disclaimer here…</w:t>
                        </w:r>
                        <w:bookmarkEnd w:id="4"/>
                        <w:bookmarkEnd w:id="5"/>
                        <w:bookmarkEnd w:id="6"/>
                      </w:p>
                    </w:txbxContent>
                  </v:textbox>
                </v:shape>
              </v:group>
            </w:pict>
          </mc:Fallback>
        </mc:AlternateContent>
      </w:r>
      <w:bookmarkEnd w:id="0"/>
    </w:p>
    <w:sectPr w:rsidR="00F64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0BBD" w:rsidRDefault="00390BBD" w:rsidP="00390BBD">
      <w:pPr>
        <w:spacing w:after="0" w:line="240" w:lineRule="auto"/>
      </w:pPr>
      <w:r>
        <w:separator/>
      </w:r>
    </w:p>
  </w:endnote>
  <w:endnote w:type="continuationSeparator" w:id="0">
    <w:p w:rsidR="00390BBD" w:rsidRDefault="00390BBD" w:rsidP="00390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useo Sans 9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0BBD" w:rsidRDefault="00390BBD" w:rsidP="00390BBD">
      <w:pPr>
        <w:spacing w:after="0" w:line="240" w:lineRule="auto"/>
      </w:pPr>
      <w:r>
        <w:separator/>
      </w:r>
    </w:p>
  </w:footnote>
  <w:footnote w:type="continuationSeparator" w:id="0">
    <w:p w:rsidR="00390BBD" w:rsidRDefault="00390BBD" w:rsidP="00390B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MzMrI0NTWzNDVR0lEKTi0uzszPAykwqQUAJKOa/CwAAAA="/>
  </w:docVars>
  <w:rsids>
    <w:rsidRoot w:val="00390BBD"/>
    <w:rsid w:val="000705B6"/>
    <w:rsid w:val="002C74E9"/>
    <w:rsid w:val="00390BBD"/>
    <w:rsid w:val="00395F73"/>
    <w:rsid w:val="003B12D0"/>
    <w:rsid w:val="004255A9"/>
    <w:rsid w:val="005263FC"/>
    <w:rsid w:val="005D42A6"/>
    <w:rsid w:val="00653F39"/>
    <w:rsid w:val="007E21A8"/>
    <w:rsid w:val="008C218B"/>
    <w:rsid w:val="009D4163"/>
    <w:rsid w:val="00B248AC"/>
    <w:rsid w:val="00C350FA"/>
    <w:rsid w:val="00E926C1"/>
    <w:rsid w:val="00EE10EC"/>
    <w:rsid w:val="00F64E32"/>
    <w:rsid w:val="00FC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F52C0A1-82B6-4899-B375-0325F054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6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BBD"/>
  </w:style>
  <w:style w:type="paragraph" w:styleId="Footer">
    <w:name w:val="footer"/>
    <w:basedOn w:val="Normal"/>
    <w:link w:val="Foot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BBD"/>
  </w:style>
  <w:style w:type="paragraph" w:customStyle="1" w:styleId="BasicParagraph">
    <w:name w:val="[Basic Paragraph]"/>
    <w:basedOn w:val="Normal"/>
    <w:uiPriority w:val="99"/>
    <w:rsid w:val="00390BB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F562E-CCE6-4901-8D9D-6E8375956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9</cp:revision>
  <dcterms:created xsi:type="dcterms:W3CDTF">2017-10-12T19:30:00Z</dcterms:created>
  <dcterms:modified xsi:type="dcterms:W3CDTF">2019-01-17T17:34:00Z</dcterms:modified>
</cp:coreProperties>
</file>